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0AA42" w14:textId="6C16EAD3" w:rsidR="006A0EA0" w:rsidRDefault="00F93CB2">
      <w:r>
        <w:t xml:space="preserve">Taotletav </w:t>
      </w:r>
      <w:proofErr w:type="spellStart"/>
      <w:r>
        <w:t>Karinu</w:t>
      </w:r>
      <w:proofErr w:type="spellEnd"/>
      <w:r>
        <w:t xml:space="preserve"> IV lubjakivikarjäär asub riigimaal, mille kasutamiseks sõlmitakse rendilepingud peale keskkonnaloa andmist. </w:t>
      </w:r>
    </w:p>
    <w:sectPr w:rsidR="006A0E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tDA0NjGzNDcyNjBS0lEKTi0uzszPAykwrAUAYKC62SwAAAA="/>
  </w:docVars>
  <w:rsids>
    <w:rsidRoot w:val="00F93CB2"/>
    <w:rsid w:val="00322BE5"/>
    <w:rsid w:val="006A0EA0"/>
    <w:rsid w:val="00F9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3D7D8C"/>
  <w15:chartTrackingRefBased/>
  <w15:docId w15:val="{3D588019-A98A-449F-AF23-5FFEF418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p Kuslap</dc:creator>
  <cp:keywords/>
  <dc:description/>
  <cp:lastModifiedBy>Epp Kuslap</cp:lastModifiedBy>
  <cp:revision>1</cp:revision>
  <dcterms:created xsi:type="dcterms:W3CDTF">2021-06-03T12:48:00Z</dcterms:created>
  <dcterms:modified xsi:type="dcterms:W3CDTF">2021-06-03T12:49:00Z</dcterms:modified>
</cp:coreProperties>
</file>